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611F6F7A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Hyperlink"/>
          </w:rPr>
          <w:t>Python OOP Course @SoftUni</w:t>
        </w:r>
      </w:hyperlink>
      <w:r w:rsidRPr="00806376">
        <w:t>.</w:t>
      </w:r>
    </w:p>
    <w:p w14:paraId="5F24DC77" w14:textId="263ABB5C" w:rsidR="004451D6" w:rsidRDefault="004451D6" w:rsidP="004451D6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>Jud</w:t>
        </w:r>
        <w:r>
          <w:rPr>
            <w:rStyle w:val="Hyperlink"/>
          </w:rPr>
          <w:t>g</w:t>
        </w:r>
        <w:r>
          <w:rPr>
            <w:rStyle w:val="Hyperlink"/>
          </w:rPr>
          <w:t>e system</w:t>
        </w:r>
      </w:hyperlink>
      <w:r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 xml:space="preserve">race is </w:t>
      </w:r>
      <w:proofErr w:type="gramStart"/>
      <w:r w:rsidR="000B09CE" w:rsidRPr="000B09CE">
        <w:rPr>
          <w:rFonts w:ascii="Consolas" w:hAnsi="Consolas"/>
          <w:b/>
          <w:bCs/>
        </w:rPr>
        <w:t>{ revenue</w:t>
      </w:r>
      <w:proofErr w:type="gramEnd"/>
      <w:r w:rsidR="000B09CE"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43706FA9" w:rsidR="000B09CE" w:rsidRDefault="000B09CE" w:rsidP="000B09CE">
      <w:r>
        <w:t xml:space="preserve">In the </w:t>
      </w:r>
      <w:r>
        <w:rPr>
          <w:rFonts w:ascii="Consolas" w:hAnsi="Consolas"/>
          <w:b/>
          <w:bCs/>
        </w:rPr>
        <w:t>mercedes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 xml:space="preserve">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 xml:space="preserve">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06FF6" w14:textId="77777777" w:rsidR="005073FA" w:rsidRDefault="005073FA" w:rsidP="008068A2">
      <w:pPr>
        <w:spacing w:after="0" w:line="240" w:lineRule="auto"/>
      </w:pPr>
      <w:r>
        <w:separator/>
      </w:r>
    </w:p>
  </w:endnote>
  <w:endnote w:type="continuationSeparator" w:id="0">
    <w:p w14:paraId="247CEFD9" w14:textId="77777777" w:rsidR="005073FA" w:rsidRDefault="005073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7E112" w14:textId="77777777" w:rsidR="005073FA" w:rsidRDefault="005073FA" w:rsidP="008068A2">
      <w:pPr>
        <w:spacing w:after="0" w:line="240" w:lineRule="auto"/>
      </w:pPr>
      <w:r>
        <w:separator/>
      </w:r>
    </w:p>
  </w:footnote>
  <w:footnote w:type="continuationSeparator" w:id="0">
    <w:p w14:paraId="6F0C5644" w14:textId="77777777" w:rsidR="005073FA" w:rsidRDefault="005073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64D15"/>
    <w:rsid w:val="00077E47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A7C37"/>
    <w:rsid w:val="008B07D7"/>
    <w:rsid w:val="008B557F"/>
    <w:rsid w:val="008C08A2"/>
    <w:rsid w:val="008C2344"/>
    <w:rsid w:val="008C2B83"/>
    <w:rsid w:val="008C46A7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9</Pages>
  <Words>2317</Words>
  <Characters>13207</Characters>
  <Application>Microsoft Office Word</Application>
  <DocSecurity>0</DocSecurity>
  <Lines>110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54</cp:revision>
  <cp:lastPrinted>2015-10-26T22:35:00Z</cp:lastPrinted>
  <dcterms:created xsi:type="dcterms:W3CDTF">2019-11-12T12:29:00Z</dcterms:created>
  <dcterms:modified xsi:type="dcterms:W3CDTF">2023-09-23T20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